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A4C8FDD" w14:textId="77777777" w:rsidR="004F2049" w:rsidRPr="004F2049" w:rsidRDefault="004F2049" w:rsidP="004F204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F2049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Department of Computer Applications.</w:t>
      </w:r>
    </w:p>
    <w:p w14:paraId="1637FD69" w14:textId="77777777" w:rsidR="004F2049" w:rsidRPr="004F2049" w:rsidRDefault="004F2049" w:rsidP="004F204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F2049">
        <w:rPr>
          <w:rFonts w:ascii="Times New Roman" w:eastAsia="Times New Roman" w:hAnsi="Times New Roman" w:cs="Times New Roman"/>
          <w:b/>
          <w:bCs/>
          <w:color w:val="000000"/>
        </w:rPr>
        <w:t>4</w:t>
      </w:r>
      <w:r w:rsidRPr="004F2049">
        <w:rPr>
          <w:rFonts w:ascii="Times New Roman" w:eastAsia="Times New Roman" w:hAnsi="Times New Roman" w:cs="Times New Roman"/>
          <w:b/>
          <w:bCs/>
          <w:color w:val="000000"/>
          <w:sz w:val="13"/>
          <w:szCs w:val="13"/>
          <w:vertAlign w:val="superscript"/>
        </w:rPr>
        <w:t>th</w:t>
      </w:r>
      <w:r w:rsidRPr="004F2049">
        <w:rPr>
          <w:rFonts w:ascii="Times New Roman" w:eastAsia="Times New Roman" w:hAnsi="Times New Roman" w:cs="Times New Roman"/>
          <w:b/>
          <w:bCs/>
          <w:color w:val="000000"/>
        </w:rPr>
        <w:t xml:space="preserve"> Sem MCA –MINI PROJECT</w:t>
      </w:r>
    </w:p>
    <w:p w14:paraId="7D015CBD" w14:textId="77777777" w:rsidR="004F2049" w:rsidRPr="004F2049" w:rsidRDefault="004F2049" w:rsidP="004F204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F2049">
        <w:rPr>
          <w:rFonts w:ascii="Times New Roman" w:eastAsia="Times New Roman" w:hAnsi="Times New Roman" w:cs="Times New Roman"/>
          <w:b/>
          <w:bCs/>
          <w:color w:val="000000"/>
        </w:rPr>
        <w:t>Jan-May 2019</w:t>
      </w:r>
    </w:p>
    <w:p w14:paraId="384FB652" w14:textId="77777777" w:rsidR="004F2049" w:rsidRPr="004F2049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51244C6" w14:textId="77777777" w:rsidR="004F2049" w:rsidRPr="004F2049" w:rsidRDefault="004F2049" w:rsidP="004F2049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4F2049">
        <w:rPr>
          <w:rFonts w:ascii="Times New Roman" w:eastAsia="Times New Roman" w:hAnsi="Times New Roman" w:cs="Times New Roman"/>
          <w:b/>
          <w:bCs/>
          <w:color w:val="000000"/>
          <w:sz w:val="48"/>
          <w:szCs w:val="48"/>
        </w:rPr>
        <w:t>Synopsis</w:t>
      </w:r>
    </w:p>
    <w:p w14:paraId="08E549BB" w14:textId="77777777" w:rsidR="004F2049" w:rsidRPr="004F2049" w:rsidRDefault="004F2049" w:rsidP="004F2049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049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5F4A50B1" w14:textId="6720B941" w:rsidR="004F2049" w:rsidRPr="004F2049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Project Title</w:t>
      </w:r>
      <w:r w:rsidRPr="004F2049">
        <w:rPr>
          <w:rFonts w:ascii="Times New Roman" w:eastAsia="Times New Roman" w:hAnsi="Times New Roman" w:cs="Times New Roman"/>
          <w:color w:val="000000"/>
          <w:sz w:val="28"/>
          <w:szCs w:val="28"/>
        </w:rPr>
        <w:t>:</w:t>
      </w:r>
      <w:r w:rsidR="00E65B8D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  <w:bookmarkStart w:id="0" w:name="_Hlk535849283"/>
      <w:bookmarkStart w:id="1" w:name="_GoBack"/>
      <w:proofErr w:type="spellStart"/>
      <w:r w:rsidR="00E65B8D" w:rsidRPr="00E65B8D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>Vibhaag</w:t>
      </w:r>
      <w:proofErr w:type="spellEnd"/>
      <w:r w:rsidR="00E65B8D">
        <w:rPr>
          <w:rFonts w:ascii="Times New Roman" w:eastAsia="Times New Roman" w:hAnsi="Times New Roman" w:cs="Times New Roman"/>
          <w:i/>
          <w:iCs/>
          <w:color w:val="000000"/>
          <w:sz w:val="28"/>
          <w:szCs w:val="28"/>
        </w:rPr>
        <w:t xml:space="preserve"> </w:t>
      </w:r>
      <w:r w:rsidR="00E65B8D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– A college </w:t>
      </w:r>
      <w:r w:rsidR="00732A9D">
        <w:rPr>
          <w:rFonts w:ascii="Times New Roman" w:eastAsia="Times New Roman" w:hAnsi="Times New Roman" w:cs="Times New Roman"/>
          <w:color w:val="000000"/>
          <w:sz w:val="28"/>
          <w:szCs w:val="28"/>
        </w:rPr>
        <w:t>abstract and session management tool</w:t>
      </w:r>
      <w:bookmarkEnd w:id="0"/>
      <w:bookmarkEnd w:id="1"/>
    </w:p>
    <w:p w14:paraId="41067443" w14:textId="77777777" w:rsidR="004F2049" w:rsidRPr="004F2049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FA6FFA3" w14:textId="77777777" w:rsidR="004F2049" w:rsidRPr="004F2049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Abstract:</w:t>
      </w:r>
    </w:p>
    <w:p w14:paraId="34A9ED20" w14:textId="77777777" w:rsidR="004F2049" w:rsidRPr="004F2049" w:rsidRDefault="004F2049" w:rsidP="004F2049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049">
        <w:rPr>
          <w:rFonts w:ascii="Times New Roman" w:eastAsia="Times New Roman" w:hAnsi="Times New Roman" w:cs="Times New Roman"/>
          <w:sz w:val="24"/>
          <w:szCs w:val="24"/>
        </w:rPr>
        <w:br/>
      </w:r>
      <w:r w:rsidRPr="004F2049">
        <w:rPr>
          <w:rFonts w:ascii="Times New Roman" w:eastAsia="Times New Roman" w:hAnsi="Times New Roman" w:cs="Times New Roman"/>
          <w:sz w:val="24"/>
          <w:szCs w:val="24"/>
        </w:rPr>
        <w:br/>
      </w:r>
      <w:r w:rsidRPr="004F2049">
        <w:rPr>
          <w:rFonts w:ascii="Times New Roman" w:eastAsia="Times New Roman" w:hAnsi="Times New Roman" w:cs="Times New Roman"/>
          <w:sz w:val="24"/>
          <w:szCs w:val="24"/>
        </w:rPr>
        <w:br/>
      </w:r>
      <w:r w:rsidRPr="004F2049">
        <w:rPr>
          <w:rFonts w:ascii="Times New Roman" w:eastAsia="Times New Roman" w:hAnsi="Times New Roman" w:cs="Times New Roman"/>
          <w:sz w:val="24"/>
          <w:szCs w:val="24"/>
        </w:rPr>
        <w:br/>
      </w:r>
      <w:r w:rsidRPr="004F2049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75FAC774" w14:textId="77777777" w:rsidR="004F2049" w:rsidRPr="004F2049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Software Requirements:</w:t>
      </w:r>
    </w:p>
    <w:p w14:paraId="30C29D62" w14:textId="77777777" w:rsidR="004F2049" w:rsidRPr="004F2049" w:rsidRDefault="004F2049" w:rsidP="004F2049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51C9656" w14:textId="77777777" w:rsidR="004F2049" w:rsidRPr="004F2049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Hardware Requirements:</w:t>
      </w:r>
    </w:p>
    <w:p w14:paraId="24C04400" w14:textId="77777777" w:rsidR="004F2049" w:rsidRPr="004F2049" w:rsidRDefault="004F2049" w:rsidP="004F2049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EFD76E8" w14:textId="77777777" w:rsidR="004F2049" w:rsidRPr="004F2049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Team Details:</w:t>
      </w:r>
    </w:p>
    <w:p w14:paraId="5CC7AA59" w14:textId="77777777" w:rsidR="004F2049" w:rsidRPr="004F2049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W w:w="0" w:type="auto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62"/>
        <w:gridCol w:w="777"/>
        <w:gridCol w:w="1072"/>
        <w:gridCol w:w="1383"/>
      </w:tblGrid>
      <w:tr w:rsidR="004F2049" w:rsidRPr="004F2049" w14:paraId="584996A1" w14:textId="77777777" w:rsidTr="004F2049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DF1323" w14:textId="77777777" w:rsidR="004F2049" w:rsidRPr="004F2049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4F2049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l.No</w:t>
            </w:r>
            <w:proofErr w:type="spellEnd"/>
            <w:proofErr w:type="gramEnd"/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2EE1AC0" w14:textId="77777777" w:rsidR="004F2049" w:rsidRPr="004F2049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049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RN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852D77" w14:textId="77777777" w:rsidR="004F2049" w:rsidRPr="004F2049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049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NAME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2DEF7F" w14:textId="77777777" w:rsidR="004F2049" w:rsidRPr="004F2049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049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Signature</w:t>
            </w:r>
          </w:p>
        </w:tc>
      </w:tr>
      <w:tr w:rsidR="004F2049" w:rsidRPr="004F2049" w14:paraId="2CA43F58" w14:textId="77777777" w:rsidTr="004F2049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2480DF" w14:textId="77777777" w:rsidR="004F2049" w:rsidRPr="004F2049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049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1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70B173" w14:textId="77777777" w:rsidR="004F2049" w:rsidRPr="004F2049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F54325D" w14:textId="77777777" w:rsidR="004F2049" w:rsidRPr="004F2049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1CEC5B" w14:textId="77777777" w:rsidR="004F2049" w:rsidRPr="004F2049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F2049" w:rsidRPr="004F2049" w14:paraId="367CDB42" w14:textId="77777777" w:rsidTr="004F2049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1ED62E" w14:textId="77777777" w:rsidR="004F2049" w:rsidRPr="004F2049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049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2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0B79EE" w14:textId="77777777" w:rsidR="004F2049" w:rsidRPr="004F2049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51636C" w14:textId="77777777" w:rsidR="004F2049" w:rsidRPr="004F2049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25FF669" w14:textId="77777777" w:rsidR="004F2049" w:rsidRPr="004F2049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4F2049" w:rsidRPr="004F2049" w14:paraId="60BDA834" w14:textId="77777777" w:rsidTr="004F2049"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F446E5" w14:textId="77777777" w:rsidR="004F2049" w:rsidRPr="004F2049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F2049">
              <w:rPr>
                <w:rFonts w:ascii="Times New Roman" w:eastAsia="Times New Roman" w:hAnsi="Times New Roman" w:cs="Times New Roman"/>
                <w:b/>
                <w:bCs/>
                <w:color w:val="000000"/>
                <w:sz w:val="28"/>
                <w:szCs w:val="28"/>
              </w:rPr>
              <w:t>3</w:t>
            </w: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C50C0D2" w14:textId="77777777" w:rsidR="004F2049" w:rsidRPr="004F2049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01F50F" w14:textId="77777777" w:rsidR="004F2049" w:rsidRPr="004F2049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0" w:type="auto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22FFD7" w14:textId="77777777" w:rsidR="004F2049" w:rsidRPr="004F2049" w:rsidRDefault="004F2049" w:rsidP="004F2049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</w:tbl>
    <w:p w14:paraId="66EACF92" w14:textId="77777777" w:rsidR="004F2049" w:rsidRPr="004F2049" w:rsidRDefault="004F2049" w:rsidP="004F2049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929F778" w14:textId="77777777" w:rsidR="004F2049" w:rsidRPr="004F2049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Guide </w:t>
      </w:r>
      <w:proofErr w:type="gramStart"/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Name :</w:t>
      </w:r>
      <w:proofErr w:type="gramEnd"/>
    </w:p>
    <w:p w14:paraId="3A0791DB" w14:textId="77777777" w:rsidR="004F2049" w:rsidRPr="004F2049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 xml:space="preserve"> </w:t>
      </w:r>
    </w:p>
    <w:p w14:paraId="4F73618A" w14:textId="77777777" w:rsidR="004F2049" w:rsidRPr="004F2049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871C2F4" w14:textId="77777777" w:rsidR="004F2049" w:rsidRPr="004F2049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Guide  Signature</w:t>
      </w:r>
      <w:proofErr w:type="gramEnd"/>
      <w:r w:rsidRPr="004F2049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:</w:t>
      </w:r>
    </w:p>
    <w:p w14:paraId="5F50B99E" w14:textId="77777777" w:rsidR="004F2049" w:rsidRPr="004F2049" w:rsidRDefault="004F2049" w:rsidP="004F2049">
      <w:pPr>
        <w:spacing w:after="24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049">
        <w:rPr>
          <w:rFonts w:ascii="Times New Roman" w:eastAsia="Times New Roman" w:hAnsi="Times New Roman" w:cs="Times New Roman"/>
          <w:sz w:val="24"/>
          <w:szCs w:val="24"/>
        </w:rPr>
        <w:br/>
      </w:r>
      <w:r w:rsidRPr="004F2049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36EDDE55" w14:textId="77777777" w:rsidR="004F2049" w:rsidRPr="004F2049" w:rsidRDefault="004F2049" w:rsidP="004F2049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F2049">
        <w:rPr>
          <w:rFonts w:ascii="Times New Roman" w:eastAsia="Times New Roman" w:hAnsi="Times New Roman" w:cs="Times New Roman"/>
          <w:color w:val="000000"/>
          <w:sz w:val="28"/>
          <w:szCs w:val="28"/>
        </w:rPr>
        <w:t xml:space="preserve"> </w:t>
      </w:r>
    </w:p>
    <w:p w14:paraId="6CBFB57E" w14:textId="77777777" w:rsidR="0040006A" w:rsidRDefault="0040006A"/>
    <w:sectPr w:rsidR="0040006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unga">
    <w:panose1 w:val="020B0502040204020203"/>
    <w:charset w:val="00"/>
    <w:family w:val="swiss"/>
    <w:pitch w:val="variable"/>
    <w:sig w:usb0="004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1NjY1MzE0MDW2NDBS0lEKTi0uzszPAykwrAUACCe0+iwAAAA="/>
  </w:docVars>
  <w:rsids>
    <w:rsidRoot w:val="00A22657"/>
    <w:rsid w:val="00127D62"/>
    <w:rsid w:val="0040006A"/>
    <w:rsid w:val="0040362D"/>
    <w:rsid w:val="004F2049"/>
    <w:rsid w:val="00732A9D"/>
    <w:rsid w:val="00A22657"/>
    <w:rsid w:val="00CB4525"/>
    <w:rsid w:val="00E65B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5641B9"/>
  <w15:chartTrackingRefBased/>
  <w15:docId w15:val="{177A479F-B1B3-44B1-99B4-B6A67C61D8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kn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F204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6789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412718">
          <w:marLeft w:val="-10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48</Words>
  <Characters>27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dhanva Narayana</dc:creator>
  <cp:keywords/>
  <dc:description/>
  <cp:lastModifiedBy>Sudhanva Narayana</cp:lastModifiedBy>
  <cp:revision>6</cp:revision>
  <dcterms:created xsi:type="dcterms:W3CDTF">2019-01-21T08:39:00Z</dcterms:created>
  <dcterms:modified xsi:type="dcterms:W3CDTF">2019-01-21T10:24:00Z</dcterms:modified>
</cp:coreProperties>
</file>